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50D6" w:rsidRPr="006C6F76" w:rsidRDefault="000E50D6" w:rsidP="000E50D6">
      <w:pPr>
        <w:pStyle w:val="berschrift1"/>
      </w:pPr>
      <w:bookmarkStart w:id="0" w:name="_GoBack"/>
      <w:bookmarkEnd w:id="0"/>
      <w:r w:rsidRPr="001D612E">
        <w:rPr>
          <w:lang w:val="en-US"/>
        </w:rPr>
        <w:t xml:space="preserve">Agreement on </w:t>
      </w:r>
      <w:r>
        <w:rPr>
          <w:lang w:val="en-US"/>
        </w:rPr>
        <w:t>objectives</w:t>
      </w:r>
    </w:p>
    <w:tbl>
      <w:tblPr>
        <w:tblStyle w:val="Tabellenraster"/>
        <w:tblW w:w="141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</w:tblCellMar>
        <w:tblLook w:val="04A0" w:firstRow="1" w:lastRow="0" w:firstColumn="1" w:lastColumn="0" w:noHBand="0" w:noVBand="1"/>
      </w:tblPr>
      <w:tblGrid>
        <w:gridCol w:w="2665"/>
        <w:gridCol w:w="1701"/>
        <w:gridCol w:w="283"/>
        <w:gridCol w:w="1474"/>
        <w:gridCol w:w="2608"/>
        <w:gridCol w:w="454"/>
        <w:gridCol w:w="2098"/>
        <w:gridCol w:w="2835"/>
      </w:tblGrid>
      <w:tr w:rsidR="00BC2964" w:rsidTr="000A4ADA">
        <w:tc>
          <w:tcPr>
            <w:tcW w:w="2665" w:type="dxa"/>
          </w:tcPr>
          <w:p w:rsidR="000E50D6" w:rsidRDefault="000E50D6" w:rsidP="00BC2964">
            <w:pPr>
              <w:pStyle w:val="Einleitung"/>
            </w:pPr>
          </w:p>
          <w:p w:rsidR="0015218D" w:rsidRDefault="000658C2" w:rsidP="00BC2964">
            <w:pPr>
              <w:pStyle w:val="Einleitung"/>
            </w:pPr>
            <w:proofErr w:type="spellStart"/>
            <w:r>
              <w:t>P</w:t>
            </w:r>
            <w:r w:rsidR="000E50D6">
              <w:t>eriod</w:t>
            </w:r>
            <w:proofErr w:type="spellEnd"/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15218D" w:rsidRDefault="002943F8" w:rsidP="00BC2964">
            <w:pPr>
              <w:pStyle w:val="Einleitung"/>
            </w:pPr>
            <w:sdt>
              <w:sdtPr>
                <w:alias w:val="Von"/>
                <w:tag w:val="Von"/>
                <w:id w:val="1496996203"/>
                <w:lock w:val="sdtLocked"/>
                <w:placeholder>
                  <w:docPart w:val="0AE2204F981DA244B0EA2B9D11E62188"/>
                </w:placeholder>
                <w15:color w:val="993300"/>
                <w:date>
                  <w:dateFormat w:val="dd.MM.yyyy"/>
                  <w:lid w:val="de-CH"/>
                  <w:storeMappedDataAs w:val="dateTime"/>
                  <w:calendar w:val="gregorian"/>
                </w:date>
              </w:sdtPr>
              <w:sdtEndPr/>
              <w:sdtContent>
                <w:proofErr w:type="spellStart"/>
                <w:r w:rsidR="000E50D6">
                  <w:t>From</w:t>
                </w:r>
                <w:proofErr w:type="spellEnd"/>
              </w:sdtContent>
            </w:sdt>
            <w:r w:rsidR="00835418">
              <w:t xml:space="preserve"> –</w:t>
            </w:r>
          </w:p>
          <w:sdt>
            <w:sdtPr>
              <w:alias w:val="Bis"/>
              <w:tag w:val="Bis"/>
              <w:id w:val="-967124276"/>
              <w:lock w:val="sdtLocked"/>
              <w:placeholder>
                <w:docPart w:val="D3A16EE9834783468042FB005436C958"/>
              </w:placeholder>
              <w15:color w:val="993300"/>
              <w:date>
                <w:dateFormat w:val="dd.MM.yyyy"/>
                <w:lid w:val="de-CH"/>
                <w:storeMappedDataAs w:val="dateTime"/>
                <w:calendar w:val="gregorian"/>
              </w:date>
            </w:sdtPr>
            <w:sdtEndPr/>
            <w:sdtContent>
              <w:p w:rsidR="00835418" w:rsidRDefault="000E50D6" w:rsidP="00BC2964">
                <w:pPr>
                  <w:pStyle w:val="Einleitung"/>
                </w:pPr>
                <w:proofErr w:type="spellStart"/>
                <w:r>
                  <w:t>To</w:t>
                </w:r>
                <w:proofErr w:type="spellEnd"/>
              </w:p>
            </w:sdtContent>
          </w:sdt>
        </w:tc>
        <w:tc>
          <w:tcPr>
            <w:tcW w:w="283" w:type="dxa"/>
          </w:tcPr>
          <w:p w:rsidR="0015218D" w:rsidRDefault="0015218D" w:rsidP="00BC2964">
            <w:pPr>
              <w:pStyle w:val="Einleitung"/>
            </w:pPr>
          </w:p>
        </w:tc>
        <w:tc>
          <w:tcPr>
            <w:tcW w:w="1474" w:type="dxa"/>
          </w:tcPr>
          <w:p w:rsidR="0015218D" w:rsidRDefault="0015218D" w:rsidP="00BC2964">
            <w:pPr>
              <w:pStyle w:val="Einleitung"/>
            </w:pPr>
            <w:r>
              <w:br/>
            </w:r>
            <w:r w:rsidR="000E50D6">
              <w:t xml:space="preserve">Team </w:t>
            </w:r>
            <w:proofErr w:type="spellStart"/>
            <w:r w:rsidR="000E50D6">
              <w:t>member</w:t>
            </w:r>
            <w:proofErr w:type="spellEnd"/>
          </w:p>
        </w:tc>
        <w:tc>
          <w:tcPr>
            <w:tcW w:w="2608" w:type="dxa"/>
            <w:tcBorders>
              <w:bottom w:val="single" w:sz="4" w:space="0" w:color="auto"/>
            </w:tcBorders>
          </w:tcPr>
          <w:p w:rsidR="0015218D" w:rsidRDefault="00835418" w:rsidP="00BC2964">
            <w:pPr>
              <w:pStyle w:val="Einleitung"/>
            </w:pPr>
            <w:r>
              <w:br/>
            </w:r>
            <w:sdt>
              <w:sdtPr>
                <w:alias w:val="Name Mitarbeiter/in"/>
                <w:id w:val="-1760514429"/>
                <w:placeholder>
                  <w:docPart w:val="A6A64D2D4B142B4EA158CF17AA6FB80C"/>
                </w:placeholder>
                <w:temporary/>
                <w:showingPlcHdr/>
                <w15:color w:val="993300"/>
                <w:text/>
              </w:sdtPr>
              <w:sdtEndPr/>
              <w:sdtContent>
                <w:r>
                  <w:rPr>
                    <w:rStyle w:val="Platzhaltertext"/>
                  </w:rPr>
                  <w:t>Name</w:t>
                </w:r>
              </w:sdtContent>
            </w:sdt>
          </w:p>
        </w:tc>
        <w:tc>
          <w:tcPr>
            <w:tcW w:w="454" w:type="dxa"/>
          </w:tcPr>
          <w:p w:rsidR="0015218D" w:rsidRDefault="0015218D" w:rsidP="00BC2964">
            <w:pPr>
              <w:pStyle w:val="Einleitung"/>
            </w:pPr>
          </w:p>
        </w:tc>
        <w:tc>
          <w:tcPr>
            <w:tcW w:w="2098" w:type="dxa"/>
          </w:tcPr>
          <w:p w:rsidR="000E50D6" w:rsidRDefault="000E50D6" w:rsidP="00BC2964">
            <w:pPr>
              <w:pStyle w:val="Einleitung"/>
            </w:pPr>
          </w:p>
          <w:p w:rsidR="0015218D" w:rsidRDefault="000E50D6" w:rsidP="00BC2964">
            <w:pPr>
              <w:pStyle w:val="Einleitung"/>
            </w:pPr>
            <w:r>
              <w:t xml:space="preserve">Team </w:t>
            </w:r>
            <w:proofErr w:type="spellStart"/>
            <w:r>
              <w:t>leader</w:t>
            </w:r>
            <w:proofErr w:type="spellEnd"/>
            <w:r>
              <w:t>: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:rsidR="0015218D" w:rsidRDefault="00835418" w:rsidP="00BC2964">
            <w:pPr>
              <w:pStyle w:val="Einleitung"/>
            </w:pPr>
            <w:r>
              <w:br/>
            </w:r>
            <w:sdt>
              <w:sdtPr>
                <w:alias w:val="Name Führungsbauftragte/r"/>
                <w:tag w:val="Name Führungsbauftragte/r"/>
                <w:id w:val="-2010893717"/>
                <w:placeholder>
                  <w:docPart w:val="C20BA477C458E54095C8415365B59BAE"/>
                </w:placeholder>
                <w:temporary/>
                <w:showingPlcHdr/>
                <w15:color w:val="993300"/>
                <w:text/>
              </w:sdtPr>
              <w:sdtEndPr/>
              <w:sdtContent>
                <w:r>
                  <w:rPr>
                    <w:rStyle w:val="Platzhaltertext"/>
                  </w:rPr>
                  <w:t>Name</w:t>
                </w:r>
              </w:sdtContent>
            </w:sdt>
          </w:p>
        </w:tc>
      </w:tr>
    </w:tbl>
    <w:p w:rsidR="0015218D" w:rsidRPr="001515DC" w:rsidRDefault="0015218D" w:rsidP="00BC2964">
      <w:pPr>
        <w:pStyle w:val="AbstandTabelle"/>
      </w:pPr>
    </w:p>
    <w:tbl>
      <w:tblPr>
        <w:tblStyle w:val="Tabellenraster"/>
        <w:tblW w:w="14170" w:type="dxa"/>
        <w:tblLayout w:type="fixed"/>
        <w:tblLook w:val="0420" w:firstRow="1" w:lastRow="0" w:firstColumn="0" w:lastColumn="0" w:noHBand="0" w:noVBand="1"/>
      </w:tblPr>
      <w:tblGrid>
        <w:gridCol w:w="1271"/>
        <w:gridCol w:w="1276"/>
        <w:gridCol w:w="4678"/>
        <w:gridCol w:w="1507"/>
        <w:gridCol w:w="1469"/>
        <w:gridCol w:w="3969"/>
      </w:tblGrid>
      <w:tr w:rsidR="00B409CA" w:rsidTr="00B409CA">
        <w:tc>
          <w:tcPr>
            <w:tcW w:w="2547" w:type="dxa"/>
            <w:gridSpan w:val="2"/>
            <w:shd w:val="clear" w:color="auto" w:fill="75D3CE" w:themeFill="accent1"/>
          </w:tcPr>
          <w:p w:rsidR="0015218D" w:rsidRDefault="000E50D6" w:rsidP="00BC2964">
            <w:pPr>
              <w:pStyle w:val="TabelleHeader"/>
            </w:pPr>
            <w:r w:rsidRPr="006C6F76">
              <w:rPr>
                <w:lang w:val="en-US"/>
              </w:rPr>
              <w:t xml:space="preserve">Topic / </w:t>
            </w:r>
            <w:r>
              <w:rPr>
                <w:lang w:val="en-US"/>
              </w:rPr>
              <w:t>p</w:t>
            </w:r>
            <w:r w:rsidRPr="006C6F76">
              <w:rPr>
                <w:lang w:val="en-US"/>
              </w:rPr>
              <w:t>roject</w:t>
            </w:r>
          </w:p>
        </w:tc>
        <w:tc>
          <w:tcPr>
            <w:tcW w:w="6185" w:type="dxa"/>
            <w:gridSpan w:val="2"/>
            <w:shd w:val="clear" w:color="auto" w:fill="75D3CE" w:themeFill="accent1"/>
          </w:tcPr>
          <w:p w:rsidR="0015218D" w:rsidRPr="000E50D6" w:rsidRDefault="000E50D6" w:rsidP="00BC2964">
            <w:pPr>
              <w:pStyle w:val="TabelleHeader"/>
              <w:rPr>
                <w:lang w:val="en-US"/>
              </w:rPr>
            </w:pPr>
            <w:r w:rsidRPr="006C6F76">
              <w:rPr>
                <w:lang w:val="en-US"/>
              </w:rPr>
              <w:t>Objective</w:t>
            </w:r>
            <w:r w:rsidRPr="006C6F76">
              <w:rPr>
                <w:rStyle w:val="Endnotenzeichen"/>
                <w:lang w:val="en-US"/>
              </w:rPr>
              <w:endnoteReference w:id="1"/>
            </w:r>
            <w:r w:rsidRPr="006C6F76">
              <w:rPr>
                <w:lang w:val="en-US"/>
              </w:rPr>
              <w:t>: Describe the expected result here. (</w:t>
            </w:r>
            <w:r>
              <w:rPr>
                <w:lang w:val="en-US"/>
              </w:rPr>
              <w:t>D</w:t>
            </w:r>
            <w:r w:rsidRPr="006C6F76">
              <w:rPr>
                <w:lang w:val="en-US"/>
              </w:rPr>
              <w:t xml:space="preserve">ocument timelines and milestones </w:t>
            </w:r>
            <w:r>
              <w:rPr>
                <w:lang w:val="en-US"/>
              </w:rPr>
              <w:t>for</w:t>
            </w:r>
            <w:r w:rsidRPr="009908A6">
              <w:rPr>
                <w:lang w:val="en-US"/>
              </w:rPr>
              <w:t xml:space="preserve"> </w:t>
            </w:r>
            <w:r w:rsidRPr="006C6F76">
              <w:rPr>
                <w:lang w:val="en-US"/>
              </w:rPr>
              <w:t>projects</w:t>
            </w:r>
            <w:r>
              <w:rPr>
                <w:lang w:val="en-US"/>
              </w:rPr>
              <w:t xml:space="preserve"> and</w:t>
            </w:r>
            <w:r w:rsidRPr="006C6F76">
              <w:rPr>
                <w:lang w:val="en-US"/>
              </w:rPr>
              <w:t xml:space="preserve"> detailed proposals for plans of action</w:t>
            </w:r>
            <w:r>
              <w:rPr>
                <w:lang w:val="en-US"/>
              </w:rPr>
              <w:t xml:space="preserve"> </w:t>
            </w:r>
            <w:r w:rsidRPr="006C6F76">
              <w:rPr>
                <w:lang w:val="en-US"/>
              </w:rPr>
              <w:t>separately</w:t>
            </w:r>
            <w:r>
              <w:rPr>
                <w:lang w:val="en-US"/>
              </w:rPr>
              <w:t>.)</w:t>
            </w:r>
          </w:p>
        </w:tc>
        <w:tc>
          <w:tcPr>
            <w:tcW w:w="1469" w:type="dxa"/>
            <w:shd w:val="clear" w:color="auto" w:fill="75D3CE" w:themeFill="accent1"/>
          </w:tcPr>
          <w:p w:rsidR="0015218D" w:rsidRDefault="000E50D6" w:rsidP="00BC2964">
            <w:pPr>
              <w:pStyle w:val="TabelleHeader"/>
            </w:pPr>
            <w:r w:rsidRPr="006C6F76">
              <w:rPr>
                <w:lang w:val="en-US"/>
              </w:rPr>
              <w:t>Implemented</w:t>
            </w:r>
            <w:r>
              <w:rPr>
                <w:lang w:val="en-US"/>
              </w:rPr>
              <w:t xml:space="preserve"> </w:t>
            </w:r>
            <w:r w:rsidRPr="006C6F76">
              <w:rPr>
                <w:lang w:val="en-US"/>
              </w:rPr>
              <w:t>by:</w:t>
            </w:r>
          </w:p>
        </w:tc>
        <w:tc>
          <w:tcPr>
            <w:tcW w:w="3969" w:type="dxa"/>
            <w:shd w:val="clear" w:color="auto" w:fill="75D3CE" w:themeFill="accent1"/>
          </w:tcPr>
          <w:p w:rsidR="0015218D" w:rsidRDefault="000E50D6" w:rsidP="00BC2964">
            <w:pPr>
              <w:pStyle w:val="TabelleHeader"/>
            </w:pPr>
            <w:proofErr w:type="spellStart"/>
            <w:r>
              <w:t>Result</w:t>
            </w:r>
            <w:proofErr w:type="spellEnd"/>
            <w:r>
              <w:t>:</w:t>
            </w:r>
          </w:p>
        </w:tc>
      </w:tr>
      <w:tr w:rsidR="00B409CA" w:rsidRPr="00C11B87" w:rsidTr="00B409CA">
        <w:tc>
          <w:tcPr>
            <w:tcW w:w="2547" w:type="dxa"/>
            <w:gridSpan w:val="2"/>
          </w:tcPr>
          <w:p w:rsidR="0015218D" w:rsidRDefault="0015218D" w:rsidP="00C11B87">
            <w:pPr>
              <w:pStyle w:val="TabelleNummeriert"/>
            </w:pPr>
          </w:p>
        </w:tc>
        <w:tc>
          <w:tcPr>
            <w:tcW w:w="6185" w:type="dxa"/>
            <w:gridSpan w:val="2"/>
          </w:tcPr>
          <w:p w:rsidR="00EA3178" w:rsidRPr="00C11B87" w:rsidRDefault="00EA3178" w:rsidP="004032E3">
            <w:pPr>
              <w:pStyle w:val="TabelleText"/>
              <w:rPr>
                <w:lang w:val="en-US"/>
              </w:rPr>
            </w:pPr>
          </w:p>
        </w:tc>
        <w:tc>
          <w:tcPr>
            <w:tcW w:w="1469" w:type="dxa"/>
          </w:tcPr>
          <w:p w:rsidR="0015218D" w:rsidRPr="00C11B87" w:rsidRDefault="0015218D" w:rsidP="00C11B87">
            <w:pPr>
              <w:pStyle w:val="TabelleText"/>
              <w:rPr>
                <w:lang w:val="en-US"/>
              </w:rPr>
            </w:pPr>
          </w:p>
        </w:tc>
        <w:tc>
          <w:tcPr>
            <w:tcW w:w="3969" w:type="dxa"/>
          </w:tcPr>
          <w:p w:rsidR="0015218D" w:rsidRPr="00C11B87" w:rsidRDefault="0015218D" w:rsidP="00C11B87">
            <w:pPr>
              <w:pStyle w:val="TabelleText"/>
              <w:rPr>
                <w:lang w:val="en-US"/>
              </w:rPr>
            </w:pPr>
          </w:p>
        </w:tc>
      </w:tr>
      <w:tr w:rsidR="00B409CA" w:rsidRPr="00C11B87" w:rsidTr="00B409CA">
        <w:tc>
          <w:tcPr>
            <w:tcW w:w="2547" w:type="dxa"/>
            <w:gridSpan w:val="2"/>
          </w:tcPr>
          <w:p w:rsidR="0015218D" w:rsidRPr="00C11B87" w:rsidRDefault="0015218D" w:rsidP="00C11B87">
            <w:pPr>
              <w:pStyle w:val="TabelleNummeriert"/>
              <w:rPr>
                <w:lang w:val="en-US"/>
              </w:rPr>
            </w:pPr>
          </w:p>
        </w:tc>
        <w:tc>
          <w:tcPr>
            <w:tcW w:w="6185" w:type="dxa"/>
            <w:gridSpan w:val="2"/>
          </w:tcPr>
          <w:p w:rsidR="0015218D" w:rsidRPr="00C11B87" w:rsidRDefault="0015218D" w:rsidP="00C11B87">
            <w:pPr>
              <w:pStyle w:val="TabelleText"/>
              <w:rPr>
                <w:lang w:val="en-US"/>
              </w:rPr>
            </w:pPr>
          </w:p>
        </w:tc>
        <w:tc>
          <w:tcPr>
            <w:tcW w:w="1469" w:type="dxa"/>
          </w:tcPr>
          <w:p w:rsidR="0015218D" w:rsidRPr="00C11B87" w:rsidRDefault="0015218D" w:rsidP="00C11B87">
            <w:pPr>
              <w:pStyle w:val="TabelleText"/>
              <w:rPr>
                <w:lang w:val="en-US"/>
              </w:rPr>
            </w:pPr>
          </w:p>
        </w:tc>
        <w:tc>
          <w:tcPr>
            <w:tcW w:w="3969" w:type="dxa"/>
          </w:tcPr>
          <w:p w:rsidR="0015218D" w:rsidRPr="00C11B87" w:rsidRDefault="0015218D" w:rsidP="00C11B87">
            <w:pPr>
              <w:pStyle w:val="TabelleText"/>
              <w:rPr>
                <w:lang w:val="en-US"/>
              </w:rPr>
            </w:pPr>
          </w:p>
        </w:tc>
      </w:tr>
      <w:tr w:rsidR="00B409CA" w:rsidRPr="00C11B87" w:rsidTr="00B409CA">
        <w:tc>
          <w:tcPr>
            <w:tcW w:w="2547" w:type="dxa"/>
            <w:gridSpan w:val="2"/>
          </w:tcPr>
          <w:p w:rsidR="0015218D" w:rsidRPr="00C11B87" w:rsidRDefault="0015218D" w:rsidP="00C11B87">
            <w:pPr>
              <w:pStyle w:val="TabelleNummeriert"/>
              <w:rPr>
                <w:lang w:val="en-US"/>
              </w:rPr>
            </w:pPr>
          </w:p>
        </w:tc>
        <w:tc>
          <w:tcPr>
            <w:tcW w:w="6185" w:type="dxa"/>
            <w:gridSpan w:val="2"/>
          </w:tcPr>
          <w:p w:rsidR="0015218D" w:rsidRPr="00C11B87" w:rsidRDefault="0015218D" w:rsidP="00C11B87">
            <w:pPr>
              <w:pStyle w:val="TabelleText"/>
              <w:rPr>
                <w:lang w:val="en-US"/>
              </w:rPr>
            </w:pPr>
          </w:p>
        </w:tc>
        <w:tc>
          <w:tcPr>
            <w:tcW w:w="1469" w:type="dxa"/>
          </w:tcPr>
          <w:p w:rsidR="0015218D" w:rsidRPr="00C11B87" w:rsidRDefault="0015218D" w:rsidP="00C11B87">
            <w:pPr>
              <w:pStyle w:val="TabelleText"/>
              <w:rPr>
                <w:lang w:val="en-US"/>
              </w:rPr>
            </w:pPr>
          </w:p>
        </w:tc>
        <w:tc>
          <w:tcPr>
            <w:tcW w:w="3969" w:type="dxa"/>
          </w:tcPr>
          <w:p w:rsidR="0015218D" w:rsidRPr="00C11B87" w:rsidRDefault="0015218D" w:rsidP="00C11B87">
            <w:pPr>
              <w:pStyle w:val="TabelleText"/>
              <w:rPr>
                <w:lang w:val="en-US"/>
              </w:rPr>
            </w:pPr>
          </w:p>
        </w:tc>
      </w:tr>
      <w:tr w:rsidR="00B409CA" w:rsidRPr="00C11B87" w:rsidTr="00B409CA">
        <w:tc>
          <w:tcPr>
            <w:tcW w:w="2547" w:type="dxa"/>
            <w:gridSpan w:val="2"/>
          </w:tcPr>
          <w:p w:rsidR="0015218D" w:rsidRPr="00C11B87" w:rsidRDefault="0015218D" w:rsidP="00C11B87">
            <w:pPr>
              <w:pStyle w:val="TabelleNummeriert"/>
              <w:rPr>
                <w:lang w:val="en-US"/>
              </w:rPr>
            </w:pPr>
          </w:p>
        </w:tc>
        <w:tc>
          <w:tcPr>
            <w:tcW w:w="6185" w:type="dxa"/>
            <w:gridSpan w:val="2"/>
          </w:tcPr>
          <w:p w:rsidR="0015218D" w:rsidRPr="00C11B87" w:rsidRDefault="0015218D" w:rsidP="00C11B87">
            <w:pPr>
              <w:pStyle w:val="TabelleText"/>
              <w:rPr>
                <w:lang w:val="en-US"/>
              </w:rPr>
            </w:pPr>
          </w:p>
        </w:tc>
        <w:tc>
          <w:tcPr>
            <w:tcW w:w="1469" w:type="dxa"/>
          </w:tcPr>
          <w:p w:rsidR="0015218D" w:rsidRPr="00C11B87" w:rsidRDefault="0015218D" w:rsidP="00C11B87">
            <w:pPr>
              <w:pStyle w:val="TabelleText"/>
              <w:rPr>
                <w:lang w:val="en-US"/>
              </w:rPr>
            </w:pPr>
          </w:p>
        </w:tc>
        <w:tc>
          <w:tcPr>
            <w:tcW w:w="3969" w:type="dxa"/>
          </w:tcPr>
          <w:p w:rsidR="0015218D" w:rsidRPr="00C11B87" w:rsidRDefault="0015218D" w:rsidP="00C11B87">
            <w:pPr>
              <w:pStyle w:val="TabelleText"/>
              <w:rPr>
                <w:lang w:val="en-US"/>
              </w:rPr>
            </w:pPr>
          </w:p>
        </w:tc>
      </w:tr>
      <w:tr w:rsidR="00B409CA" w:rsidRPr="00C11B87" w:rsidTr="00B409CA">
        <w:tc>
          <w:tcPr>
            <w:tcW w:w="2547" w:type="dxa"/>
            <w:gridSpan w:val="2"/>
          </w:tcPr>
          <w:p w:rsidR="00C11B87" w:rsidRPr="00C11B87" w:rsidRDefault="00C11B87" w:rsidP="00C11B87">
            <w:pPr>
              <w:pStyle w:val="TabelleNummeriert"/>
              <w:rPr>
                <w:lang w:val="en-US"/>
              </w:rPr>
            </w:pPr>
          </w:p>
        </w:tc>
        <w:tc>
          <w:tcPr>
            <w:tcW w:w="6185" w:type="dxa"/>
            <w:gridSpan w:val="2"/>
          </w:tcPr>
          <w:p w:rsidR="00C11B87" w:rsidRPr="00C11B87" w:rsidRDefault="00C11B87" w:rsidP="00C11B87">
            <w:pPr>
              <w:pStyle w:val="TabelleText"/>
              <w:rPr>
                <w:lang w:val="en-US"/>
              </w:rPr>
            </w:pPr>
          </w:p>
        </w:tc>
        <w:tc>
          <w:tcPr>
            <w:tcW w:w="1469" w:type="dxa"/>
          </w:tcPr>
          <w:p w:rsidR="00C11B87" w:rsidRPr="00C11B87" w:rsidRDefault="00C11B87" w:rsidP="00C11B87">
            <w:pPr>
              <w:pStyle w:val="TabelleText"/>
              <w:rPr>
                <w:lang w:val="en-US"/>
              </w:rPr>
            </w:pPr>
          </w:p>
        </w:tc>
        <w:tc>
          <w:tcPr>
            <w:tcW w:w="3969" w:type="dxa"/>
          </w:tcPr>
          <w:p w:rsidR="00C11B87" w:rsidRPr="00C11B87" w:rsidRDefault="00C11B87" w:rsidP="00C11B87">
            <w:pPr>
              <w:pStyle w:val="TabelleText"/>
              <w:rPr>
                <w:lang w:val="en-US"/>
              </w:rPr>
            </w:pPr>
          </w:p>
        </w:tc>
      </w:tr>
      <w:tr w:rsidR="00DE1135" w:rsidRPr="000E50D6" w:rsidTr="00DE1135">
        <w:trPr>
          <w:trHeight w:val="567"/>
        </w:trPr>
        <w:tc>
          <w:tcPr>
            <w:tcW w:w="1271" w:type="dxa"/>
            <w:tcBorders>
              <w:right w:val="nil"/>
            </w:tcBorders>
          </w:tcPr>
          <w:p w:rsidR="00DE1135" w:rsidRPr="00B04FE8" w:rsidRDefault="00DE1135" w:rsidP="00DE1135">
            <w:pPr>
              <w:pStyle w:val="TabelleUnterschriftbereich"/>
              <w:rPr>
                <w:lang w:val="de-CH"/>
              </w:rPr>
            </w:pPr>
            <w:r w:rsidRPr="006C6F76">
              <w:t xml:space="preserve">Date of </w:t>
            </w:r>
            <w:r>
              <w:t>a</w:t>
            </w:r>
            <w:r w:rsidRPr="006C6F76">
              <w:t>greement:</w:t>
            </w:r>
          </w:p>
        </w:tc>
        <w:tc>
          <w:tcPr>
            <w:tcW w:w="1276" w:type="dxa"/>
            <w:tcBorders>
              <w:left w:val="nil"/>
              <w:right w:val="nil"/>
            </w:tcBorders>
          </w:tcPr>
          <w:p w:rsidR="00DE1135" w:rsidRPr="006C6F76" w:rsidRDefault="00DE1135" w:rsidP="00DE1135">
            <w:pPr>
              <w:pStyle w:val="TabelleText"/>
              <w:rPr>
                <w:lang w:val="en-US"/>
              </w:rPr>
            </w:pPr>
            <w:r w:rsidRPr="006C6F76">
              <w:rPr>
                <w:lang w:val="en-US"/>
              </w:rPr>
              <w:t>00.00.0000</w:t>
            </w:r>
          </w:p>
        </w:tc>
        <w:tc>
          <w:tcPr>
            <w:tcW w:w="4678" w:type="dxa"/>
            <w:tcBorders>
              <w:left w:val="nil"/>
              <w:bottom w:val="single" w:sz="4" w:space="0" w:color="auto"/>
              <w:right w:val="nil"/>
            </w:tcBorders>
          </w:tcPr>
          <w:p w:rsidR="00DE1135" w:rsidRPr="00B04FE8" w:rsidRDefault="00DE1135" w:rsidP="00DE1135">
            <w:pPr>
              <w:pStyle w:val="TabelleUnterschriftbereich"/>
              <w:rPr>
                <w:lang w:val="de-CH"/>
              </w:rPr>
            </w:pPr>
            <w:r>
              <w:t>Signed by team leader</w:t>
            </w:r>
            <w:r w:rsidRPr="006C6F76">
              <w:t>:</w:t>
            </w:r>
          </w:p>
        </w:tc>
        <w:tc>
          <w:tcPr>
            <w:tcW w:w="6945" w:type="dxa"/>
            <w:gridSpan w:val="3"/>
            <w:tcBorders>
              <w:left w:val="nil"/>
            </w:tcBorders>
          </w:tcPr>
          <w:p w:rsidR="00DE1135" w:rsidRPr="00B04FE8" w:rsidRDefault="00DE1135" w:rsidP="00DE1135">
            <w:pPr>
              <w:pStyle w:val="TabelleUnterschriftbereich"/>
              <w:rPr>
                <w:lang w:val="de-CH"/>
              </w:rPr>
            </w:pPr>
            <w:r>
              <w:t>Signed by team member</w:t>
            </w:r>
            <w:r w:rsidRPr="006C6F76">
              <w:t>:</w:t>
            </w:r>
          </w:p>
        </w:tc>
      </w:tr>
    </w:tbl>
    <w:p w:rsidR="0015218D" w:rsidRPr="000E50D6" w:rsidRDefault="0015218D" w:rsidP="00056E90">
      <w:pPr>
        <w:rPr>
          <w:lang w:val="en-US"/>
        </w:rPr>
      </w:pPr>
    </w:p>
    <w:sectPr w:rsidR="0015218D" w:rsidRPr="000E50D6" w:rsidSect="005204C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6838" w:h="11906" w:orient="landscape"/>
      <w:pgMar w:top="1928" w:right="1247" w:bottom="851" w:left="1474" w:header="709" w:footer="5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2BF0" w:rsidRPr="00B51260" w:rsidRDefault="00A22BF0" w:rsidP="00056E90">
      <w:pPr>
        <w:pStyle w:val="Fuzeile"/>
        <w:rPr>
          <w:sz w:val="2"/>
        </w:rPr>
      </w:pPr>
    </w:p>
  </w:endnote>
  <w:endnote w:type="continuationSeparator" w:id="0">
    <w:p w:rsidR="00A22BF0" w:rsidRPr="00056E90" w:rsidRDefault="00A22BF0" w:rsidP="00056E90">
      <w:pPr>
        <w:pStyle w:val="Fuzeile"/>
      </w:pPr>
    </w:p>
  </w:endnote>
  <w:endnote w:id="1">
    <w:p w:rsidR="000E50D6" w:rsidRPr="00F529CC" w:rsidRDefault="000E50D6" w:rsidP="000E50D6">
      <w:pPr>
        <w:pStyle w:val="Endnotentext"/>
        <w:rPr>
          <w:sz w:val="18"/>
          <w:szCs w:val="18"/>
          <w:lang w:val="en-US"/>
        </w:rPr>
      </w:pPr>
      <w:r w:rsidRPr="00F529CC">
        <w:rPr>
          <w:rStyle w:val="Endnotenzeichen"/>
          <w:sz w:val="16"/>
          <w:szCs w:val="16"/>
          <w:lang w:val="en-US"/>
        </w:rPr>
        <w:endnoteRef/>
      </w:r>
      <w:r w:rsidRPr="00F529CC">
        <w:rPr>
          <w:sz w:val="16"/>
          <w:szCs w:val="16"/>
          <w:lang w:val="en-US"/>
        </w:rPr>
        <w:t xml:space="preserve"> </w:t>
      </w:r>
      <w:r w:rsidRPr="00F529CC">
        <w:rPr>
          <w:sz w:val="16"/>
          <w:szCs w:val="16"/>
          <w:lang w:val="en-US"/>
        </w:rPr>
        <w:tab/>
        <w:t>When setting objectives, please note</w:t>
      </w:r>
      <w:proofErr w:type="gramStart"/>
      <w:r w:rsidRPr="00F529CC">
        <w:rPr>
          <w:sz w:val="16"/>
          <w:szCs w:val="16"/>
          <w:lang w:val="en-US"/>
        </w:rPr>
        <w:t>:</w:t>
      </w:r>
      <w:proofErr w:type="gramEnd"/>
      <w:r w:rsidRPr="00F529CC">
        <w:rPr>
          <w:sz w:val="16"/>
          <w:szCs w:val="16"/>
          <w:lang w:val="en-US"/>
        </w:rPr>
        <w:br/>
      </w:r>
      <w:r w:rsidRPr="00F529CC">
        <w:rPr>
          <w:rStyle w:val="Fett"/>
          <w:sz w:val="16"/>
          <w:szCs w:val="16"/>
          <w:lang w:val="en-US"/>
        </w:rPr>
        <w:t>Examples of objectives</w:t>
      </w:r>
      <w:r w:rsidRPr="00F529CC">
        <w:rPr>
          <w:sz w:val="16"/>
          <w:szCs w:val="16"/>
          <w:lang w:val="en-US"/>
        </w:rPr>
        <w:t xml:space="preserve">: “Within the project XY, team member NN is responsible for distributing software Z.” </w:t>
      </w:r>
      <w:proofErr w:type="gramStart"/>
      <w:r w:rsidRPr="00F529CC">
        <w:rPr>
          <w:sz w:val="16"/>
          <w:szCs w:val="16"/>
          <w:lang w:val="en-US"/>
        </w:rPr>
        <w:t>Also</w:t>
      </w:r>
      <w:proofErr w:type="gramEnd"/>
      <w:r w:rsidRPr="00F529CC">
        <w:rPr>
          <w:sz w:val="16"/>
          <w:szCs w:val="16"/>
          <w:lang w:val="en-US"/>
        </w:rPr>
        <w:t xml:space="preserve">, objectives do not need to be new and different from those in the last time period. And they do not need to be “Olympic,” as in faster, higher, </w:t>
      </w:r>
      <w:r w:rsidR="00494F77" w:rsidRPr="00F529CC">
        <w:rPr>
          <w:sz w:val="16"/>
          <w:szCs w:val="16"/>
          <w:lang w:val="en-US"/>
        </w:rPr>
        <w:br/>
      </w:r>
      <w:r w:rsidRPr="00F529CC">
        <w:rPr>
          <w:sz w:val="16"/>
          <w:szCs w:val="16"/>
          <w:lang w:val="en-US"/>
        </w:rPr>
        <w:t xml:space="preserve">stronger; if a team member is performing their necessary role at a high standard, it is challenging enough to maintain this standard: “Team member NN will perform their service in X, Y, and Z at the same level of quality as last year.” Should it be necessary for </w:t>
      </w:r>
      <w:r w:rsidR="00494F77" w:rsidRPr="00F529CC">
        <w:rPr>
          <w:sz w:val="16"/>
          <w:szCs w:val="16"/>
          <w:lang w:val="en-US"/>
        </w:rPr>
        <w:br/>
      </w:r>
      <w:r w:rsidRPr="00F529CC">
        <w:rPr>
          <w:sz w:val="16"/>
          <w:szCs w:val="16"/>
          <w:lang w:val="en-US"/>
        </w:rPr>
        <w:t xml:space="preserve">a team member to alter their attitude, you should describe the desired change: “Team member NN will be respectful of the team leader, team members, students, and clients as their role and responsibility requires.” 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58C2" w:rsidRDefault="000658C2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311A" w:rsidRDefault="00DB6ED7" w:rsidP="00835418">
    <w:pPr>
      <w:pStyle w:val="Fuzeile"/>
    </w:pPr>
    <w:r>
      <w:t xml:space="preserve">Agreement on </w:t>
    </w:r>
    <w:proofErr w:type="spellStart"/>
    <w:r>
      <w:t>objectives</w:t>
    </w:r>
    <w:proofErr w:type="spellEnd"/>
    <w:r w:rsidR="00F529CC">
      <w:t xml:space="preserve"> </w:t>
    </w:r>
    <w:r w:rsidR="005204C1">
      <w:t xml:space="preserve">| © </w:t>
    </w:r>
    <w:r>
      <w:t xml:space="preserve">Training </w:t>
    </w:r>
    <w:proofErr w:type="spellStart"/>
    <w:r>
      <w:t>and</w:t>
    </w:r>
    <w:proofErr w:type="spellEnd"/>
    <w:r>
      <w:t xml:space="preserve"> Development</w:t>
    </w:r>
    <w:r w:rsidR="005C3E09">
      <w:t xml:space="preserve"> | </w:t>
    </w:r>
    <w:proofErr w:type="spellStart"/>
    <w:r>
      <w:t>July</w:t>
    </w:r>
    <w:proofErr w:type="spellEnd"/>
    <w:r>
      <w:t xml:space="preserve"> </w:t>
    </w:r>
    <w:r w:rsidR="005C3E09">
      <w:t>2019</w:t>
    </w:r>
    <w:r w:rsidR="005204C1">
      <w:tab/>
    </w:r>
    <w:proofErr w:type="spellStart"/>
    <w:r>
      <w:t>page</w:t>
    </w:r>
    <w:proofErr w:type="spellEnd"/>
    <w:r w:rsidR="005204C1">
      <w:t xml:space="preserve"> </w:t>
    </w:r>
    <w:r w:rsidR="005204C1">
      <w:fldChar w:fldCharType="begin"/>
    </w:r>
    <w:r w:rsidR="005204C1">
      <w:instrText xml:space="preserve"> PAGE   \* MERGEFORMAT </w:instrText>
    </w:r>
    <w:r w:rsidR="005204C1">
      <w:fldChar w:fldCharType="separate"/>
    </w:r>
    <w:r w:rsidR="002943F8">
      <w:rPr>
        <w:noProof/>
      </w:rPr>
      <w:t>1</w:t>
    </w:r>
    <w:r w:rsidR="005204C1">
      <w:fldChar w:fldCharType="end"/>
    </w:r>
    <w:r w:rsidR="005204C1">
      <w:t xml:space="preserve"> </w:t>
    </w:r>
    <w:proofErr w:type="spellStart"/>
    <w:r>
      <w:t>of</w:t>
    </w:r>
    <w:proofErr w:type="spellEnd"/>
    <w:r>
      <w:t xml:space="preserve"> </w:t>
    </w:r>
    <w:r w:rsidR="00B935FD">
      <w:rPr>
        <w:noProof/>
      </w:rPr>
      <w:fldChar w:fldCharType="begin"/>
    </w:r>
    <w:r w:rsidR="00B935FD">
      <w:rPr>
        <w:noProof/>
      </w:rPr>
      <w:instrText xml:space="preserve"> NUMPAGES   \* MERGEFORMAT </w:instrText>
    </w:r>
    <w:r w:rsidR="00B935FD">
      <w:rPr>
        <w:noProof/>
      </w:rPr>
      <w:fldChar w:fldCharType="separate"/>
    </w:r>
    <w:r w:rsidR="002943F8">
      <w:rPr>
        <w:noProof/>
      </w:rPr>
      <w:t>1</w:t>
    </w:r>
    <w:r w:rsidR="00B935FD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58C2" w:rsidRDefault="000658C2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2BF0" w:rsidRDefault="00A22BF0" w:rsidP="00835418">
      <w:r>
        <w:separator/>
      </w:r>
    </w:p>
  </w:footnote>
  <w:footnote w:type="continuationSeparator" w:id="0">
    <w:p w:rsidR="00A22BF0" w:rsidRDefault="00A22BF0" w:rsidP="008354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58C2" w:rsidRDefault="000658C2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311A" w:rsidRDefault="0076311A" w:rsidP="00835418">
    <w:pPr>
      <w:pStyle w:val="Kopfzeile"/>
    </w:pPr>
    <w:r>
      <w:rPr>
        <w:noProof/>
        <w:lang w:eastAsia="de-CH"/>
      </w:rPr>
      <w:drawing>
        <wp:anchor distT="0" distB="0" distL="114300" distR="114300" simplePos="0" relativeHeight="251660288" behindDoc="0" locked="0" layoutInCell="1" allowOverlap="1" wp14:anchorId="6511283A" wp14:editId="6DE5A11E">
          <wp:simplePos x="0" y="0"/>
          <wp:positionH relativeFrom="page">
            <wp:posOffset>9226550</wp:posOffset>
          </wp:positionH>
          <wp:positionV relativeFrom="page">
            <wp:posOffset>361950</wp:posOffset>
          </wp:positionV>
          <wp:extent cx="694944" cy="694944"/>
          <wp:effectExtent l="0" t="0" r="0" b="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Rad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4944" cy="6949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de-CH"/>
      </w:rPr>
      <w:drawing>
        <wp:anchor distT="0" distB="0" distL="114300" distR="114300" simplePos="0" relativeHeight="251659264" behindDoc="0" locked="1" layoutInCell="1" allowOverlap="1" wp14:anchorId="06420F7C" wp14:editId="325F8D1A">
          <wp:simplePos x="0" y="0"/>
          <wp:positionH relativeFrom="page">
            <wp:posOffset>313055</wp:posOffset>
          </wp:positionH>
          <wp:positionV relativeFrom="page">
            <wp:posOffset>373380</wp:posOffset>
          </wp:positionV>
          <wp:extent cx="1428115" cy="467995"/>
          <wp:effectExtent l="0" t="0" r="0" b="1905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Uni Base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8115" cy="467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58C2" w:rsidRDefault="000658C2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C12271"/>
    <w:multiLevelType w:val="hybridMultilevel"/>
    <w:tmpl w:val="2348E456"/>
    <w:lvl w:ilvl="0" w:tplc="939652E6">
      <w:start w:val="1"/>
      <w:numFmt w:val="decimal"/>
      <w:pStyle w:val="TabelleNummeriert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NDczMrUwMjY1sbBU0lEKTi0uzszPAykwqQUA9BMe2ywAAAA="/>
  </w:docVars>
  <w:rsids>
    <w:rsidRoot w:val="000E50D6"/>
    <w:rsid w:val="00056E90"/>
    <w:rsid w:val="00064491"/>
    <w:rsid w:val="000658C2"/>
    <w:rsid w:val="000A4ADA"/>
    <w:rsid w:val="000E50D6"/>
    <w:rsid w:val="001515DC"/>
    <w:rsid w:val="0015218D"/>
    <w:rsid w:val="00176262"/>
    <w:rsid w:val="002943F8"/>
    <w:rsid w:val="002C5316"/>
    <w:rsid w:val="0039777C"/>
    <w:rsid w:val="003F25A2"/>
    <w:rsid w:val="004032E3"/>
    <w:rsid w:val="00476F53"/>
    <w:rsid w:val="00494F77"/>
    <w:rsid w:val="00515C09"/>
    <w:rsid w:val="005204C1"/>
    <w:rsid w:val="0059615A"/>
    <w:rsid w:val="005B37CA"/>
    <w:rsid w:val="005C3E09"/>
    <w:rsid w:val="00652AE9"/>
    <w:rsid w:val="006E03B3"/>
    <w:rsid w:val="006F53BE"/>
    <w:rsid w:val="0076311A"/>
    <w:rsid w:val="007E4E57"/>
    <w:rsid w:val="00835418"/>
    <w:rsid w:val="008B529A"/>
    <w:rsid w:val="009A348C"/>
    <w:rsid w:val="00A22BF0"/>
    <w:rsid w:val="00A6160B"/>
    <w:rsid w:val="00B04FE8"/>
    <w:rsid w:val="00B31887"/>
    <w:rsid w:val="00B409CA"/>
    <w:rsid w:val="00B51260"/>
    <w:rsid w:val="00B935FD"/>
    <w:rsid w:val="00BC2964"/>
    <w:rsid w:val="00BE0E86"/>
    <w:rsid w:val="00BE34FA"/>
    <w:rsid w:val="00C11B87"/>
    <w:rsid w:val="00D3296C"/>
    <w:rsid w:val="00DB6ED7"/>
    <w:rsid w:val="00DC7FDC"/>
    <w:rsid w:val="00DE1135"/>
    <w:rsid w:val="00EA3178"/>
    <w:rsid w:val="00F529CC"/>
    <w:rsid w:val="00FD6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;"/>
  <w15:chartTrackingRefBased/>
  <w15:docId w15:val="{E1FCA29E-A826-AB47-B05B-2AC5463D8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B51260"/>
    <w:pPr>
      <w:spacing w:after="0" w:line="240" w:lineRule="auto"/>
    </w:pPr>
    <w:rPr>
      <w:sz w:val="18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C2964"/>
    <w:pPr>
      <w:keepNext/>
      <w:keepLines/>
      <w:pBdr>
        <w:top w:val="single" w:sz="18" w:space="1" w:color="auto"/>
      </w:pBdr>
      <w:spacing w:before="240" w:after="240"/>
      <w:outlineLvl w:val="0"/>
    </w:pPr>
    <w:rPr>
      <w:rFonts w:asciiTheme="majorHAnsi" w:eastAsiaTheme="majorEastAsia" w:hAnsiTheme="majorHAnsi" w:cstheme="majorBidi"/>
      <w:b/>
      <w:sz w:val="38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5204C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76311A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76311A"/>
  </w:style>
  <w:style w:type="paragraph" w:styleId="Fuzeile">
    <w:name w:val="footer"/>
    <w:basedOn w:val="Standard"/>
    <w:link w:val="FuzeileZchn"/>
    <w:uiPriority w:val="99"/>
    <w:unhideWhenUsed/>
    <w:rsid w:val="005204C1"/>
    <w:pPr>
      <w:tabs>
        <w:tab w:val="right" w:pos="14175"/>
      </w:tabs>
    </w:pPr>
    <w:rPr>
      <w:sz w:val="15"/>
    </w:rPr>
  </w:style>
  <w:style w:type="character" w:customStyle="1" w:styleId="FuzeileZchn">
    <w:name w:val="Fußzeile Zchn"/>
    <w:basedOn w:val="Absatz-Standardschriftart"/>
    <w:link w:val="Fuzeile"/>
    <w:uiPriority w:val="99"/>
    <w:rsid w:val="005204C1"/>
    <w:rPr>
      <w:sz w:val="15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BC2964"/>
    <w:rPr>
      <w:rFonts w:asciiTheme="majorHAnsi" w:eastAsiaTheme="majorEastAsia" w:hAnsiTheme="majorHAnsi" w:cstheme="majorBidi"/>
      <w:b/>
      <w:sz w:val="38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5204C1"/>
    <w:rPr>
      <w:rFonts w:asciiTheme="majorHAnsi" w:eastAsiaTheme="majorEastAsia" w:hAnsiTheme="majorHAnsi" w:cstheme="majorBidi"/>
      <w:sz w:val="26"/>
      <w:szCs w:val="26"/>
    </w:rPr>
  </w:style>
  <w:style w:type="table" w:styleId="Tabellenraster">
    <w:name w:val="Table Grid"/>
    <w:basedOn w:val="NormaleTabelle"/>
    <w:uiPriority w:val="39"/>
    <w:rsid w:val="001521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uiPriority w:val="99"/>
    <w:semiHidden/>
    <w:rsid w:val="00835418"/>
    <w:rPr>
      <w:color w:val="808080"/>
    </w:rPr>
  </w:style>
  <w:style w:type="paragraph" w:customStyle="1" w:styleId="AbstandTabelle">
    <w:name w:val="Abstand Tabelle"/>
    <w:basedOn w:val="Standard"/>
    <w:rsid w:val="00BC2964"/>
    <w:rPr>
      <w:sz w:val="10"/>
    </w:rPr>
  </w:style>
  <w:style w:type="paragraph" w:customStyle="1" w:styleId="Einleitung">
    <w:name w:val="Einleitung"/>
    <w:basedOn w:val="Standard"/>
    <w:rsid w:val="00BC2964"/>
    <w:pPr>
      <w:spacing w:line="280" w:lineRule="atLeast"/>
    </w:pPr>
  </w:style>
  <w:style w:type="paragraph" w:customStyle="1" w:styleId="TabelleHeader">
    <w:name w:val="Tabelle Header"/>
    <w:basedOn w:val="Standard"/>
    <w:rsid w:val="00BC2964"/>
    <w:pPr>
      <w:spacing w:after="60" w:line="180" w:lineRule="atLeast"/>
    </w:pPr>
    <w:rPr>
      <w:b/>
      <w:sz w:val="14"/>
    </w:rPr>
  </w:style>
  <w:style w:type="paragraph" w:customStyle="1" w:styleId="TabelleText">
    <w:name w:val="Tabelle Text"/>
    <w:basedOn w:val="Standard"/>
    <w:rsid w:val="00C11B87"/>
    <w:pPr>
      <w:spacing w:before="40" w:line="220" w:lineRule="atLeast"/>
    </w:pPr>
  </w:style>
  <w:style w:type="paragraph" w:customStyle="1" w:styleId="TabelleNummeriert">
    <w:name w:val="Tabelle Nummeriert"/>
    <w:basedOn w:val="TabelleText"/>
    <w:rsid w:val="00C11B87"/>
    <w:pPr>
      <w:numPr>
        <w:numId w:val="1"/>
      </w:numPr>
      <w:ind w:left="284" w:hanging="284"/>
    </w:pPr>
  </w:style>
  <w:style w:type="paragraph" w:customStyle="1" w:styleId="TabelleUnterschriftbereich">
    <w:name w:val="Tabelle Unterschriftbereich"/>
    <w:basedOn w:val="TabelleText"/>
    <w:rsid w:val="00B04FE8"/>
    <w:pPr>
      <w:spacing w:line="240" w:lineRule="auto"/>
    </w:pPr>
    <w:rPr>
      <w:sz w:val="12"/>
      <w:lang w:val="en-US"/>
    </w:rPr>
  </w:style>
  <w:style w:type="paragraph" w:styleId="Endnotentext">
    <w:name w:val="endnote text"/>
    <w:basedOn w:val="Standard"/>
    <w:link w:val="EndnotentextZchn"/>
    <w:uiPriority w:val="99"/>
    <w:rsid w:val="00EA3178"/>
    <w:pPr>
      <w:keepLines/>
      <w:tabs>
        <w:tab w:val="left" w:pos="113"/>
      </w:tabs>
      <w:ind w:left="113" w:hanging="113"/>
    </w:pPr>
    <w:rPr>
      <w:sz w:val="12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rsid w:val="00EA3178"/>
    <w:rPr>
      <w:sz w:val="12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652AE9"/>
    <w:rPr>
      <w:vertAlign w:val="superscript"/>
    </w:rPr>
  </w:style>
  <w:style w:type="character" w:styleId="Fett">
    <w:name w:val="Strong"/>
    <w:basedOn w:val="Absatz-Standardschriftart"/>
    <w:uiPriority w:val="22"/>
    <w:qFormat/>
    <w:rsid w:val="00B5126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AE2204F981DA244B0EA2B9D11E6218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7859A85-F512-F545-A291-85883621B4DF}"/>
      </w:docPartPr>
      <w:docPartBody>
        <w:p w:rsidR="00A77CC2" w:rsidRDefault="00D96045">
          <w:pPr>
            <w:pStyle w:val="0AE2204F981DA244B0EA2B9D11E62188"/>
          </w:pPr>
          <w:r>
            <w:rPr>
              <w:rStyle w:val="Platzhaltertext"/>
            </w:rPr>
            <w:t>Von</w:t>
          </w:r>
        </w:p>
      </w:docPartBody>
    </w:docPart>
    <w:docPart>
      <w:docPartPr>
        <w:name w:val="D3A16EE9834783468042FB005436C95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11CBB8C-9141-8B4B-8D1F-C9F4FBD4579E}"/>
      </w:docPartPr>
      <w:docPartBody>
        <w:p w:rsidR="00A77CC2" w:rsidRDefault="00D96045">
          <w:pPr>
            <w:pStyle w:val="D3A16EE9834783468042FB005436C958"/>
          </w:pPr>
          <w:r>
            <w:rPr>
              <w:rStyle w:val="Platzhaltertext"/>
            </w:rPr>
            <w:t>Bis</w:t>
          </w:r>
        </w:p>
      </w:docPartBody>
    </w:docPart>
    <w:docPart>
      <w:docPartPr>
        <w:name w:val="A6A64D2D4B142B4EA158CF17AA6FB80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98EEFB5-950A-E84B-8BB3-037AE0B97452}"/>
      </w:docPartPr>
      <w:docPartBody>
        <w:p w:rsidR="00A77CC2" w:rsidRDefault="00D96045">
          <w:pPr>
            <w:pStyle w:val="A6A64D2D4B142B4EA158CF17AA6FB80C"/>
          </w:pPr>
          <w:r>
            <w:rPr>
              <w:rStyle w:val="Platzhaltertext"/>
            </w:rPr>
            <w:t>Name</w:t>
          </w:r>
        </w:p>
      </w:docPartBody>
    </w:docPart>
    <w:docPart>
      <w:docPartPr>
        <w:name w:val="C20BA477C458E54095C8415365B59BA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869D4DA-901B-D545-A72A-1866970A8422}"/>
      </w:docPartPr>
      <w:docPartBody>
        <w:p w:rsidR="00A77CC2" w:rsidRDefault="00D96045">
          <w:pPr>
            <w:pStyle w:val="C20BA477C458E54095C8415365B59BAE"/>
          </w:pPr>
          <w:r>
            <w:rPr>
              <w:rStyle w:val="Platzhaltertext"/>
            </w:rPr>
            <w:t>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96045"/>
    <w:rsid w:val="00592D46"/>
    <w:rsid w:val="00A25317"/>
    <w:rsid w:val="00A77CC2"/>
    <w:rsid w:val="00BD012D"/>
    <w:rsid w:val="00D96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Pr>
      <w:color w:val="808080"/>
    </w:rPr>
  </w:style>
  <w:style w:type="paragraph" w:customStyle="1" w:styleId="0AE2204F981DA244B0EA2B9D11E62188">
    <w:name w:val="0AE2204F981DA244B0EA2B9D11E62188"/>
  </w:style>
  <w:style w:type="paragraph" w:customStyle="1" w:styleId="D3A16EE9834783468042FB005436C958">
    <w:name w:val="D3A16EE9834783468042FB005436C958"/>
  </w:style>
  <w:style w:type="paragraph" w:customStyle="1" w:styleId="A6A64D2D4B142B4EA158CF17AA6FB80C">
    <w:name w:val="A6A64D2D4B142B4EA158CF17AA6FB80C"/>
  </w:style>
  <w:style w:type="paragraph" w:customStyle="1" w:styleId="C20BA477C458E54095C8415365B59BAE">
    <w:name w:val="C20BA477C458E54095C8415365B59B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Larissa">
  <a:themeElements>
    <a:clrScheme name="Uni Base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5D3CE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D6600A-85BC-4ABC-A94D-D6289646B7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atrin Küchler</cp:lastModifiedBy>
  <cp:revision>2</cp:revision>
  <dcterms:created xsi:type="dcterms:W3CDTF">2019-07-09T12:08:00Z</dcterms:created>
  <dcterms:modified xsi:type="dcterms:W3CDTF">2019-07-09T12:08:00Z</dcterms:modified>
</cp:coreProperties>
</file>